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719670"/>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719670"/>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022988"/>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022988"/>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Wed May 29 2024 06:40:56 GMT-0500 (COT)</w:t>
      </w: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38Z</dcterms:created>
  <dcterms:modified xsi:type="dcterms:W3CDTF">2024-05-29T12: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